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Zurich,</w:t>
      </w:r>
      <w:r>
        <w:t xml:space="preserve"> </w:t>
      </w:r>
      <w:r>
        <w:t xml:space="preserve">Switzerland</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 - otherwise "Human Resources Department"]</w:t>
      </w:r>
      <w:r>
        <w:br/>
      </w:r>
      <w:r>
        <w:t xml:space="preserve">[Company Address]</w:t>
      </w:r>
      <w:r>
        <w:br/>
      </w:r>
      <w:r>
        <w:t xml:space="preserve">Zurich, Switzerland</w:t>
      </w:r>
    </w:p>
    <w:bookmarkStart w:id="20" w:name="X85f1a1f89c14aa6768446625c8e70a8847138ec"/>
    <w:p>
      <w:pPr>
        <w:pStyle w:val="Heading2"/>
      </w:pPr>
      <w:r>
        <w:t xml:space="preserve">Subject: Internship Application Letter for Chemist Intern Position in Switzerland Zurich</w:t>
      </w:r>
    </w:p>
    <w:p>
      <w:pPr>
        <w:pStyle w:val="FirstParagraph"/>
      </w:pPr>
      <w:r>
        <w:t xml:space="preserve">Dear Hiring Manager,</w:t>
      </w:r>
    </w:p>
    <w:p>
      <w:pPr>
        <w:pStyle w:val="BodyText"/>
      </w:pPr>
      <w:r>
        <w:t xml:space="preserve">I am writing with profound enthusiasm to express my earnest interest in the Chemist Intern position within your esteemed organization, as advertised on [Platform where job was found - e.g., ETH Zurich Career Portal, LinkedIn, company website]. As a highly motivated and detail-oriented Chemistry student at [Your University], I have meticulously cultivated academic expertise and practical laboratory skills directly aligned with the innovative research environment that defines Switzerland Zurich's scientific community. This Internship Application Letter serves to formally present my qualifications for this pivotal opportunity within one of Europe’s most dynamic centers for chemical sciences.</w:t>
      </w:r>
    </w:p>
    <w:p>
      <w:pPr>
        <w:pStyle w:val="BodyText"/>
      </w:pPr>
      <w:r>
        <w:t xml:space="preserve">Switzerland Zurich stands as a global nexus for cutting-edge chemical research, home to world-leading pharmaceutical giants like Novartis and Roche, pioneering biotech startups, and renowned institutions such as ETH Zurich and the Swiss Federal Laboratories for Materials Science and Technology (Empa). It is within this exceptional ecosystem—characterized by rigorous scientific standards, interdisciplinary collaboration, and a commitment to sustainable innovation—that I am eager to contribute my passion for analytical chemistry. My academic journey has been specifically geared toward preparing me for such a demanding environment. Courses including Advanced Organic Synthesis, Instrumental Analysis (HPLC, GC-MS), Physical Chemistry of Polymers, and Pharmaceutical Formulation have provided me with a robust theoretical foundation. Crucially, I have translated this knowledge into hands-on experience through my capstone project:</w:t>
      </w:r>
      <w:r>
        <w:t xml:space="preserve"> </w:t>
      </w:r>
      <w:r>
        <w:rPr>
          <w:iCs/>
          <w:i/>
        </w:rPr>
        <w:t xml:space="preserve">“Optimization of Biodegradable Polymer Synthesis for Sustainable Packaging Applications,”</w:t>
      </w:r>
      <w:r>
        <w:t xml:space="preserve"> </w:t>
      </w:r>
      <w:r>
        <w:t xml:space="preserve">where I spearheaded the characterization of novel materials using FTIR spectroscopy and thermal gravimetric analysis (TGA), meticulously documenting data to support scalable production protocols. This work directly resonates with Zurich’s leadership in green chemistry initiatives, a principle I deeply admire and wish to advance.</w:t>
      </w:r>
    </w:p>
    <w:p>
      <w:pPr>
        <w:pStyle w:val="BodyText"/>
      </w:pPr>
      <w:r>
        <w:t xml:space="preserve">My technical competencies extend beyond the core curriculum. During my laboratory practicum at [Previous Lab/Company Name], I gained proficiency in complex analytical techniques essential for modern chemical research. I am adept at operating and maintaining high-precision instruments including NMR spectrometers, UV-Vis spectrophotometers, and automated titrators while adhering strictly to Good Laboratory Practice (GLP) standards—a requirement paramount in Switzerland’s highly regulated scientific landscape. I understand that Switzerland Zurich mandates exceptional accuracy in data collection and reporting for projects involving pharmaceutical development or environmental compliance. For instance, I implemented a quality control protocol during my internship that reduced analytical error margins by 15%, demonstrating my commitment to the precision expected within Swiss laboratories. Furthermore, I am proficient in data analysis software such as OriginPro and ChemDraw, enabling me to efficiently process complex datasets—a skill critical for contributing meaningfully to R&amp;D teams in Zurich.</w:t>
      </w:r>
    </w:p>
    <w:p>
      <w:pPr>
        <w:pStyle w:val="BodyText"/>
      </w:pPr>
      <w:r>
        <w:t xml:space="preserve">What truly distinguishes me is my deep respect for Switzerland’s unique scientific culture. Having researched the collaborative ethos of Swiss research institutions, I recognize that success here hinges on meticulous communication, interdisciplinary synergy, and unwavering integrity—values I embody daily. My fluency in English (C1 level) and foundational knowledge of German (A2 level), coupled with a proactive approach to cross-cultural teamwork during my university exchanges in Germany, prepare me to thrive within Zurich’s multilingual professional sphere. I have long followed the groundbreaking work of researchers at ETH Zurich on catalytic processes for carbon neutrality—a testament to how Switzerland Zurich drives solutions for global challenges. I am eager to learn from such pioneers and contribute my energy to projects that uphold Swiss excellence in chemical innovation.</w:t>
      </w:r>
    </w:p>
    <w:p>
      <w:pPr>
        <w:pStyle w:val="BodyText"/>
      </w:pPr>
      <w:r>
        <w:t xml:space="preserve">I am particularly drawn to [Company Name]’s recent work on [Mention specific project, technology, or value—e.g., "catalytic hydrogenation for sustainable drug manufacturing" or "development of advanced electrochemical sensors"]. The opportunity to support such initiatives under the mentorship of your experienced chemists would be an invaluable step in my career. I understand that internships at companies in Switzerland Zurich are highly selective and demand not only technical aptitude but also cultural adaptability. My dedication to continuous learning, as evidenced by my independent study of ISO 17025 standards for laboratory accreditation, reflects my readiness to meet these expectations head-on.</w:t>
      </w:r>
    </w:p>
    <w:p>
      <w:pPr>
        <w:pStyle w:val="BodyText"/>
      </w:pPr>
      <w:r>
        <w:t xml:space="preserve">Switzerland Zurich’s reputation as a beacon for scientific excellence is not merely geographic—it is a mindset I aspire to join. The city’s integration of academic rigor with industrial application creates an unparalleled environment where theoretical chemistry transforms into tangible impact. I am confident that my proactive attitude, technical proficiency, and genuine enthusiasm for advancing chemical science align precisely with the vision of your team. This Internship Application Letter represents more than a formal request; it is a testament to my commitment to becoming part of Zurich’s legacy of discovery.</w:t>
      </w:r>
    </w:p>
    <w:p>
      <w:pPr>
        <w:pStyle w:val="BodyText"/>
      </w:pPr>
      <w:r>
        <w:t xml:space="preserve">I have attached my resume, which provides further detail on my academic achievements and laboratory experience. I would be honored to discuss how my skills in analytical chemistry, data integrity, and collaborative problem-solving can benefit your organization during an interview at your earliest convenience. Thank you for considering this Internship Application Letter for the Chemist position within the prestigious scientific community of Switzerland Zurich.</w:t>
      </w:r>
    </w:p>
    <w:p>
      <w:pPr>
        <w:pStyle w:val="BodyText"/>
      </w:pPr>
      <w:r>
        <w:t xml:space="preserve">Sincerely,</w:t>
      </w:r>
    </w:p>
    <w:p>
      <w:pPr>
        <w:pStyle w:val="BodyText"/>
      </w:pPr>
      <w:r>
        <w:t xml:space="preserve">[Your Full Name]</w:t>
      </w:r>
    </w:p>
    <w:p>
      <w:pPr>
        <w:pStyle w:val="BodyText"/>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Zurich, Switzerland</dc:title>
  <dc:creator/>
  <cp:keywords/>
  <dcterms:created xsi:type="dcterms:W3CDTF">2026-07-20T23:38:57Z</dcterms:created>
  <dcterms:modified xsi:type="dcterms:W3CDTF">2026-07-20T23:38:57Z</dcterms:modified>
</cp:coreProperties>
</file>

<file path=docProps/custom.xml><?xml version="1.0" encoding="utf-8"?>
<Properties xmlns="http://schemas.openxmlformats.org/officeDocument/2006/custom-properties" xmlns:vt="http://schemas.openxmlformats.org/officeDocument/2006/docPropsVTypes"/>
</file>